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2E6BAF76" w14:textId="72841CA2" w:rsidR="009B7831" w:rsidRDefault="009017E2" w:rsidP="00E75ABE">
      <w:pPr>
        <w:pStyle w:val="BodyText"/>
        <w:spacing w:before="0"/>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w:t>
      </w:r>
      <w:proofErr w:type="spellStart"/>
      <w:r w:rsidRPr="00E75ABE">
        <w:t>taxize</w:t>
      </w:r>
      <w:proofErr w:type="spellEnd"/>
      <w:r w:rsidRPr="00E75ABE">
        <w:t>”</w:t>
      </w:r>
      <w:r w:rsidR="003713E3">
        <w:t>.</w:t>
      </w:r>
      <w:r w:rsidRPr="00E75ABE">
        <w:t xml:space="preserve"> We </w:t>
      </w:r>
      <w:r w:rsidR="00955EEF">
        <w:t xml:space="preserve">then </w:t>
      </w:r>
      <w:bookmarkStart w:id="1" w:name="_GoBack"/>
      <w:bookmarkEnd w:id="1"/>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 xml:space="preserve">). 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473C7F65"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proofErr w:type="spellStart"/>
      <w:r w:rsidR="001B58F2" w:rsidRPr="001B58F2">
        <w:t>CMG</w:t>
      </w:r>
      <w:proofErr w:type="spellEnd"/>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D04AB7" w14:textId="77777777" w:rsidR="001810B2" w:rsidRDefault="001810B2">
      <w:pPr>
        <w:spacing w:after="0"/>
      </w:pPr>
      <w:r>
        <w:separator/>
      </w:r>
    </w:p>
  </w:endnote>
  <w:endnote w:type="continuationSeparator" w:id="0">
    <w:p w14:paraId="64246BAA" w14:textId="77777777" w:rsidR="001810B2" w:rsidRDefault="001810B2">
      <w:pPr>
        <w:spacing w:after="0"/>
      </w:pPr>
      <w:r>
        <w:continuationSeparator/>
      </w:r>
    </w:p>
  </w:endnote>
  <w:endnote w:type="continuationNotice" w:id="1">
    <w:p w14:paraId="055CD6B1" w14:textId="77777777" w:rsidR="001810B2" w:rsidRDefault="001810B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08CEB" w14:textId="77777777" w:rsidR="001810B2" w:rsidRDefault="001810B2">
      <w:r>
        <w:separator/>
      </w:r>
    </w:p>
  </w:footnote>
  <w:footnote w:type="continuationSeparator" w:id="0">
    <w:p w14:paraId="583D001B" w14:textId="77777777" w:rsidR="001810B2" w:rsidRDefault="001810B2">
      <w:r>
        <w:continuationSeparator/>
      </w:r>
    </w:p>
  </w:footnote>
  <w:footnote w:type="continuationNotice" w:id="1">
    <w:p w14:paraId="451A4CBC" w14:textId="77777777" w:rsidR="001810B2" w:rsidRDefault="001810B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0B2"/>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D6C23-7C3F-474C-8CD5-D8F0AA781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18</Pages>
  <Words>2253</Words>
  <Characters>128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06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28</cp:revision>
  <cp:lastPrinted>2019-11-19T13:01:00Z</cp:lastPrinted>
  <dcterms:created xsi:type="dcterms:W3CDTF">2019-12-03T09:32:00Z</dcterms:created>
  <dcterms:modified xsi:type="dcterms:W3CDTF">2020-01-1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